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Accent5"/>
        <w:bidiVisual/>
        <w:tblW w:w="9656" w:type="dxa"/>
        <w:tblLook w:val="04A0"/>
      </w:tblPr>
      <w:tblGrid>
        <w:gridCol w:w="3656"/>
        <w:gridCol w:w="6000"/>
      </w:tblGrid>
      <w:tr w:rsidR="005D1D04" w:rsidRPr="005D1D04" w:rsidTr="005D1D04">
        <w:trPr>
          <w:cnfStyle w:val="100000000000"/>
          <w:trHeight w:val="655"/>
        </w:trPr>
        <w:tc>
          <w:tcPr>
            <w:cnfStyle w:val="001000000100"/>
            <w:tcW w:w="3656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BD6810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: </w:t>
            </w:r>
          </w:p>
        </w:tc>
        <w:tc>
          <w:tcPr>
            <w:tcW w:w="6000" w:type="dxa"/>
          </w:tcPr>
          <w:p w:rsidR="005D1D04" w:rsidRPr="005D1D04" w:rsidRDefault="00BD6810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دانشکده بهداشت</w:t>
            </w:r>
          </w:p>
        </w:tc>
      </w:tr>
      <w:tr w:rsidR="005D1D04" w:rsidRPr="005D1D04" w:rsidTr="005D1D04">
        <w:trPr>
          <w:trHeight w:val="1287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</w:p>
        </w:tc>
        <w:tc>
          <w:tcPr>
            <w:tcW w:w="6000" w:type="dxa"/>
          </w:tcPr>
          <w:p w:rsidR="005D1D04" w:rsidRDefault="00BD6810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جواد جوان نوقابی</w:t>
            </w:r>
          </w:p>
          <w:p w:rsidR="00BD6810" w:rsidRDefault="00712AAD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hyperlink r:id="rId6" w:history="1">
              <w:r w:rsidR="00BD6810" w:rsidRPr="0098231E">
                <w:rPr>
                  <w:rStyle w:val="Hyperlink"/>
                  <w:rFonts w:cs="B Mitra"/>
                  <w:sz w:val="26"/>
                  <w:szCs w:val="26"/>
                </w:rPr>
                <w:t>javannj@mums.ac.ir</w:t>
              </w:r>
            </w:hyperlink>
          </w:p>
          <w:p w:rsidR="00BD6810" w:rsidRPr="005D1D04" w:rsidRDefault="00BD6810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1778221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000" w:type="dxa"/>
          </w:tcPr>
          <w:p w:rsidR="005D1D04" w:rsidRPr="005D1D04" w:rsidRDefault="00B56C35" w:rsidP="00B56C35">
            <w:pPr>
              <w:bidi/>
              <w:cnfStyle w:val="0000001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بررسی نقش</w:t>
            </w:r>
            <w:r w:rsidR="00A5356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رزشیابی اساتی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ارتقای کیفیت آموزش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:rsidR="00624750" w:rsidRDefault="00624750" w:rsidP="00A5356D">
            <w:pPr>
              <w:bidi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>رشد ک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‌نظام آموزش ع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سال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اخ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ز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نه‌ساز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کم‌توجه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ه مسئله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دانشگاه‌ها شده است، به‌نحو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که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فراگ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شدن و گسترش نظام آموزش ع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حساس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ذ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لنفعا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را نسبت به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آن دوچندان کرده است. </w:t>
            </w:r>
          </w:p>
          <w:p w:rsidR="00624750" w:rsidRDefault="00624750" w:rsidP="00624750">
            <w:pPr>
              <w:bidi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>در طول دو دهه گذشته، دانشگاه‌ها با چالش‌ها و مسائ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همچون ناتوان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تو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د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انش نظ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صرف دانش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ن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د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 نظ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تو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دشده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س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کشور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جهان، کاربرد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نبودن آموزش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انشگاه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فقدان رابطه مناسب ب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انشگاه‌ها و س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خش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اجتماع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وجه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ه کارکرده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پژوهش و ارائه خدمات در دانشگاه‌ها، مشکل تعدد مراکز تص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م‌گ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 وجود متو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تعدد، رشد فز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نده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انشجو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 متقاض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رود به دانشگاه‌ها، گسترش ک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‌نظام آموزش ع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دون توجه به ظر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وجود و توان اقتصاد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اجتماع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 فرهنگ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جامعه بر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پذ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ش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انش‌آموخت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گا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انشگاه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کاهش منابع م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 فشار از سو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جامعه بر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سئو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‌پذ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و پاسخگو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واجهه شده‌اند، که بر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قابله با 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چالش‌ها، ناچار از توجه به حفظ، بهبود و ارتق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مح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ط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 ع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باشند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  <w:r>
              <w:rPr>
                <w:rtl/>
              </w:rPr>
              <w:t xml:space="preserve"> 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>ازآنجاکه نظام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 ع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جهان به سمت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تد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س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>اعض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 ه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ئت‌عل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گر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ش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پ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داکرده‌اند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لازم است تا مکان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زم‌ه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ررس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تد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س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ه‌صورت استاندارد 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جاد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گر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. 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>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جاد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استاندارد بر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سنجش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تد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س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آموزش عال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الزام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‌است، اما دانش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گاه‌ها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با 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ن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مشکل مواجه‌اند که چگونه شرا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ط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را فراهم آورند تا به‌واسطه آن بتوانند ک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در تدر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س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را موردسنجش و ارزش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 w:hint="eastAsia"/>
                <w:sz w:val="26"/>
                <w:szCs w:val="26"/>
                <w:rtl/>
                <w:lang w:bidi="fa-IR"/>
              </w:rPr>
              <w:t>اب</w:t>
            </w:r>
            <w:r w:rsidRPr="00624750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624750">
              <w:rPr>
                <w:rFonts w:cs="B Mitra"/>
                <w:sz w:val="26"/>
                <w:szCs w:val="26"/>
                <w:rtl/>
                <w:lang w:bidi="fa-IR"/>
              </w:rPr>
              <w:t xml:space="preserve"> قرار دهن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</w:p>
          <w:p w:rsidR="005D1D04" w:rsidRPr="005D1D04" w:rsidRDefault="00A5356D" w:rsidP="00624750">
            <w:pPr>
              <w:bidi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lastRenderedPageBreak/>
              <w:t xml:space="preserve">يكي از متداول ترين روش هايي كه در بيش تر كشورها و از جمله ايران جهت تعيين ميزان موفقيت يك استاد در رسيدن به اهداف آموزشي صورت مي گيرد ارزشيابي اساتيد از ديد دانشجويان است. </w:t>
            </w:r>
            <w:r w:rsidR="00624750">
              <w:rPr>
                <w:rFonts w:cs="B Mitra" w:hint="cs"/>
                <w:sz w:val="26"/>
                <w:szCs w:val="26"/>
                <w:rtl/>
                <w:lang w:bidi="fa-IR"/>
              </w:rPr>
              <w:t>با این حال میزان موفقیت ارزشیابی در ارتقای کیفیت تدریس اساتید مبهم می باشد و تاکنون اندازه گیری نشده است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DB60F2" w:rsidP="0002561A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هدف از این مطالعه </w:t>
            </w:r>
            <w:r w:rsidR="0002561A">
              <w:rPr>
                <w:rFonts w:cs="B Mitra" w:hint="cs"/>
                <w:sz w:val="26"/>
                <w:szCs w:val="26"/>
                <w:rtl/>
              </w:rPr>
              <w:t xml:space="preserve">بررسی نقش ارزشیابی استاد در ارتقای کیفیت تدریس و تعیین وزن هریک از آیتم های ارزشیابی در ارتقای کیفیت تدریس می باشد. 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02561A" w:rsidP="0002561A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ررسی تأثیر </w:t>
            </w:r>
            <w:bookmarkStart w:id="0" w:name="_GoBack"/>
            <w:bookmarkEnd w:id="0"/>
            <w:r>
              <w:rPr>
                <w:rFonts w:cs="B Mitra" w:hint="cs"/>
                <w:sz w:val="26"/>
                <w:szCs w:val="26"/>
                <w:rtl/>
              </w:rPr>
              <w:t>ارزشیابی استاد در ارتقای کیفیت تدریس و تعیین وزن هریک از آیتم های ارزشیابی در ارتقای کیفیت تدریس</w:t>
            </w:r>
          </w:p>
        </w:tc>
      </w:tr>
      <w:tr w:rsidR="005D1D04" w:rsidRPr="005D1D04" w:rsidTr="005D1D04">
        <w:trPr>
          <w:cnfStyle w:val="000000100000"/>
          <w:trHeight w:val="1310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:rsidR="005D1D04" w:rsidRPr="005D1D04" w:rsidRDefault="00DB60F2" w:rsidP="002870E9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مطالعه </w:t>
            </w:r>
            <w:r w:rsidR="002870E9">
              <w:rPr>
                <w:rFonts w:cs="B Mitra" w:hint="cs"/>
                <w:sz w:val="26"/>
                <w:szCs w:val="26"/>
                <w:rtl/>
              </w:rPr>
              <w:t>کم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</w:p>
        </w:tc>
      </w:tr>
      <w:tr w:rsidR="005D1D04" w:rsidRPr="005D1D04" w:rsidTr="005D1D04">
        <w:trPr>
          <w:trHeight w:val="631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000" w:type="dxa"/>
          </w:tcPr>
          <w:p w:rsidR="005D1D04" w:rsidRPr="005D1D04" w:rsidRDefault="00DB60F2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0 ماه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:rsidR="005D1D04" w:rsidRPr="005D1D04" w:rsidRDefault="005D1D0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0B3E" w:rsidRDefault="00C10B3E" w:rsidP="008D099D">
      <w:pPr>
        <w:spacing w:after="0" w:line="240" w:lineRule="auto"/>
      </w:pPr>
      <w:r>
        <w:separator/>
      </w:r>
    </w:p>
  </w:endnote>
  <w:end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0B3E" w:rsidRDefault="00C10B3E" w:rsidP="008D099D">
      <w:pPr>
        <w:spacing w:after="0" w:line="240" w:lineRule="auto"/>
      </w:pPr>
      <w:r>
        <w:separator/>
      </w:r>
    </w:p>
  </w:footnote>
  <w:foot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561A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870E9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750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2AAD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19CD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356D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949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56C35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681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0B3E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0F2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2A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BD681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vannj@mums.ac.i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2T09:49:00Z</dcterms:created>
  <dcterms:modified xsi:type="dcterms:W3CDTF">2021-10-12T09:49:00Z</dcterms:modified>
</cp:coreProperties>
</file>